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23"/>
        <w:gridCol w:w="1307"/>
        <w:gridCol w:w="2683"/>
        <w:gridCol w:w="1988"/>
        <w:gridCol w:w="24"/>
        <w:gridCol w:w="1825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A4117" w:rsidRPr="005E5153" w:rsidRDefault="00C90CE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  <w:cs/>
              </w:rPr>
              <w:t xml:space="preserve"> </w:t>
            </w:r>
            <w:r w:rsidR="00C66555" w:rsidRPr="005E5153">
              <w:rPr>
                <w:rFonts w:asciiTheme="minorBidi" w:hAnsiTheme="minorBidi"/>
                <w:sz w:val="28"/>
              </w:rPr>
              <w:t>UC</w:t>
            </w:r>
            <w:r w:rsidR="00C66555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C66555"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5E5153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A4117" w:rsidRPr="005E5153" w:rsidRDefault="007F4C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5E5153" w:rsidTr="00CD52C4">
        <w:tc>
          <w:tcPr>
            <w:tcW w:w="5000" w:type="pct"/>
            <w:gridSpan w:val="6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FFFFFF" w:themeFill="background1"/>
          </w:tcPr>
          <w:p w:rsidR="00EA4117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="00D95554"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976" w:type="pct"/>
            <w:shd w:val="clear" w:color="auto" w:fill="FFFFFF" w:themeFill="background1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1C468D" w:rsidRPr="005E5153" w:rsidTr="00CD52C4">
        <w:tc>
          <w:tcPr>
            <w:tcW w:w="814" w:type="pct"/>
            <w:shd w:val="clear" w:color="auto" w:fill="FFFFFF" w:themeFill="background1"/>
          </w:tcPr>
          <w:p w:rsidR="001C468D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</w:t>
            </w:r>
            <w:r w:rsidR="001C468D">
              <w:rPr>
                <w:rFonts w:asciiTheme="minorBidi" w:hAnsiTheme="minorBidi"/>
                <w:sz w:val="28"/>
              </w:rPr>
              <w:t>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[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>
              <w:rPr>
                <w:rFonts w:asciiTheme="minorBidi" w:hAnsiTheme="minorBidi"/>
                <w:sz w:val="28"/>
              </w:rPr>
              <w:t>,</w:t>
            </w:r>
            <w:r w:rsidRPr="005E5153">
              <w:rPr>
                <w:rFonts w:asciiTheme="minorBidi" w:hAnsiTheme="minorBidi"/>
                <w:sz w:val="28"/>
              </w:rPr>
              <w:t xml:space="preserve"> author</w:t>
            </w:r>
            <w:r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976" w:type="pct"/>
            <w:shd w:val="clear" w:color="auto" w:fill="FFFFFF" w:themeFill="background1"/>
          </w:tcPr>
          <w:p w:rsidR="001C468D" w:rsidRPr="005E5153" w:rsidRDefault="007B6969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book </w:t>
            </w:r>
            <w:r w:rsidR="001C468D">
              <w:rPr>
                <w:rFonts w:asciiTheme="minorBidi" w:hAnsiTheme="minorBidi"/>
                <w:sz w:val="28"/>
              </w:rPr>
              <w:t>status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formation of the book is displayed to the libraria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134" w:type="pct"/>
            <w:gridSpan w:val="2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2" w:type="pct"/>
            <w:gridSpan w:val="3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s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input keyword to the text field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E36554" w:rsidRDefault="0032309F" w:rsidP="0032309F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system shall validate the input when the librarian clicks 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button by the length of the keyword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It must not exceed 50 characters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E36554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E36554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E36554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E36554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="00E36554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DA66B3" w:rsidRDefault="0032309F" w:rsidP="0032309F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880902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database, if the librarian clicks th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E27C68" w:rsidRPr="003332E9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 w:rsidR="00C45E05">
              <w:rPr>
                <w:rFonts w:asciiTheme="minorBidi" w:hAnsiTheme="minorBidi"/>
                <w:color w:val="0070C0"/>
                <w:sz w:val="28"/>
              </w:rPr>
              <w:t>A2</w:t>
            </w:r>
            <w:r w:rsidR="00E27C68"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E36554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="00E27C68" w:rsidRPr="003332E9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="00E27C68"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E27C68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E27C68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="00E27C68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E27C68">
              <w:rPr>
                <w:rFonts w:asciiTheme="minorBidi" w:hAnsiTheme="minorBidi"/>
                <w:color w:val="FF0000"/>
                <w:sz w:val="28"/>
              </w:rPr>
              <w:t>E2</w:t>
            </w:r>
            <w:r w:rsidR="00E27C68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E27C68" w:rsidRPr="00DA66B3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="00E27C68"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E27C68" w:rsidRPr="00DA66B3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="00E27C68"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2813A8">
              <w:rPr>
                <w:rFonts w:asciiTheme="minorBidi" w:hAnsiTheme="minorBidi"/>
                <w:color w:val="000000" w:themeColor="text1"/>
                <w:sz w:val="28"/>
              </w:rPr>
              <w:t xml:space="preserve">,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when there is at 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E36554" w:rsidRDefault="00E36554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36554" w:rsidRDefault="00E36554" w:rsidP="00E36554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>The system shall display the fa</w:t>
            </w:r>
            <w:r>
              <w:rPr>
                <w:rFonts w:ascii="Cordia New" w:hAnsi="Cordia New" w:cs="Cordia New"/>
                <w:color w:val="000000"/>
                <w:szCs w:val="32"/>
              </w:rPr>
              <w:t>il message next to the keyword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 text field</w:t>
            </w:r>
            <w:r>
              <w:rPr>
                <w:rFonts w:ascii="Cordia New" w:hAnsi="Cordia New" w:cs="Cordia New"/>
                <w:color w:val="000000"/>
                <w:szCs w:val="32"/>
              </w:rPr>
              <w:t>s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 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format of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not valid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”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if the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in the wrong format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.</w:t>
            </w:r>
          </w:p>
          <w:p w:rsidR="00966122" w:rsidRPr="00E36554" w:rsidRDefault="00966122" w:rsidP="00E36554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2.</w:t>
            </w:r>
            <w:bookmarkStart w:id="0" w:name="_GoBack"/>
            <w:bookmarkEnd w:id="0"/>
          </w:p>
          <w:p w:rsidR="0032309F" w:rsidRPr="005E5153" w:rsidRDefault="00C45E05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="0032309F"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="0032309F"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32309F"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that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32309F" w:rsidRPr="00DA66B3" w:rsidRDefault="0032309F" w:rsidP="00DA66B3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DA66B3" w:rsidRPr="005E5153" w:rsidRDefault="00DA66B3" w:rsidP="00DA66B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5E5153"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A66B3" w:rsidRPr="005E5153" w:rsidRDefault="00DA66B3" w:rsidP="00DA66B3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DA66B3" w:rsidRDefault="00196453" w:rsidP="00DA66B3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 w:rsidR="00DA66B3" w:rsidRPr="00DA66B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966122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AUAwVUhwSwAAAA="/>
  </w:docVars>
  <w:rsids>
    <w:rsidRoot w:val="00EA4117"/>
    <w:rsid w:val="000500E1"/>
    <w:rsid w:val="000B00DA"/>
    <w:rsid w:val="000F3932"/>
    <w:rsid w:val="00196453"/>
    <w:rsid w:val="001C20AA"/>
    <w:rsid w:val="001C468D"/>
    <w:rsid w:val="001D6FCC"/>
    <w:rsid w:val="0026639C"/>
    <w:rsid w:val="002813A8"/>
    <w:rsid w:val="002838AE"/>
    <w:rsid w:val="0032309F"/>
    <w:rsid w:val="003332E9"/>
    <w:rsid w:val="003B6268"/>
    <w:rsid w:val="003E1D8A"/>
    <w:rsid w:val="00406A8A"/>
    <w:rsid w:val="004405BB"/>
    <w:rsid w:val="00446545"/>
    <w:rsid w:val="004948D7"/>
    <w:rsid w:val="0049635B"/>
    <w:rsid w:val="004F3B44"/>
    <w:rsid w:val="004F6B51"/>
    <w:rsid w:val="005E5153"/>
    <w:rsid w:val="0061098C"/>
    <w:rsid w:val="006778DB"/>
    <w:rsid w:val="00697753"/>
    <w:rsid w:val="00713702"/>
    <w:rsid w:val="00794BE9"/>
    <w:rsid w:val="007B6969"/>
    <w:rsid w:val="007E2D40"/>
    <w:rsid w:val="007F4C0E"/>
    <w:rsid w:val="008406B4"/>
    <w:rsid w:val="00880902"/>
    <w:rsid w:val="00892E4A"/>
    <w:rsid w:val="009111B5"/>
    <w:rsid w:val="009410C1"/>
    <w:rsid w:val="00966122"/>
    <w:rsid w:val="009B1F74"/>
    <w:rsid w:val="00A75F0B"/>
    <w:rsid w:val="00A817F2"/>
    <w:rsid w:val="00AA621B"/>
    <w:rsid w:val="00AE67B9"/>
    <w:rsid w:val="00BA08D4"/>
    <w:rsid w:val="00C45E05"/>
    <w:rsid w:val="00C66555"/>
    <w:rsid w:val="00C90CEE"/>
    <w:rsid w:val="00D51695"/>
    <w:rsid w:val="00D8605A"/>
    <w:rsid w:val="00D95554"/>
    <w:rsid w:val="00DA66B3"/>
    <w:rsid w:val="00DD6C02"/>
    <w:rsid w:val="00DF5A1A"/>
    <w:rsid w:val="00E27C68"/>
    <w:rsid w:val="00E36554"/>
    <w:rsid w:val="00EA24CB"/>
    <w:rsid w:val="00EA4117"/>
    <w:rsid w:val="00EF24D1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73918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366</Words>
  <Characters>2091</Characters>
  <Application>Microsoft Office Word</Application>
  <DocSecurity>0</DocSecurity>
  <Lines>17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52</cp:revision>
  <dcterms:created xsi:type="dcterms:W3CDTF">2015-12-31T07:31:00Z</dcterms:created>
  <dcterms:modified xsi:type="dcterms:W3CDTF">2017-04-16T23:03:00Z</dcterms:modified>
</cp:coreProperties>
</file>